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D42" w:rsidRDefault="00A50D42">
      <w:bookmarkStart w:id="0" w:name="_GoBack"/>
      <w:bookmarkEnd w:id="0"/>
      <w:r>
        <w:rPr>
          <w:noProof/>
        </w:rPr>
        <w:drawing>
          <wp:inline distT="0" distB="0" distL="0" distR="0" wp14:anchorId="22E9AA6C" wp14:editId="793BADD9">
            <wp:extent cx="2618105" cy="1178420"/>
            <wp:effectExtent l="0" t="0" r="0" b="0"/>
            <wp:docPr id="80" name="Picture 80"/>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5"/>
                    <a:stretch>
                      <a:fillRect/>
                    </a:stretch>
                  </pic:blipFill>
                  <pic:spPr>
                    <a:xfrm>
                      <a:off x="0" y="0"/>
                      <a:ext cx="2618105" cy="1178420"/>
                    </a:xfrm>
                    <a:prstGeom prst="rect">
                      <a:avLst/>
                    </a:prstGeom>
                  </pic:spPr>
                </pic:pic>
              </a:graphicData>
            </a:graphic>
          </wp:inline>
        </w:drawing>
      </w:r>
    </w:p>
    <w:p w:rsidR="00FD5B8E" w:rsidRDefault="00FD5B8E">
      <w:r w:rsidRPr="00FD5B8E">
        <w:t>Greetings Esteemed Colleagues,</w:t>
      </w:r>
    </w:p>
    <w:p w:rsidR="00FD5B8E" w:rsidRDefault="00FD5B8E">
      <w:r>
        <w:t>The Michigan</w:t>
      </w:r>
      <w:r w:rsidRPr="00FD5B8E">
        <w:t xml:space="preserve"> Chapter WIFS has a multitude of fabulous marketing </w:t>
      </w:r>
      <w:r>
        <w:t>opportunities available for 2018</w:t>
      </w:r>
      <w:r w:rsidRPr="00FD5B8E">
        <w:t xml:space="preserve">, and we’re here to share them with you. </w:t>
      </w:r>
    </w:p>
    <w:p w:rsidR="00FD5B8E" w:rsidRDefault="00FD5B8E">
      <w:r w:rsidRPr="00FD5B8E">
        <w:t xml:space="preserve">Why should you consider sponsoring WIFS? </w:t>
      </w:r>
    </w:p>
    <w:p w:rsidR="00FD5B8E" w:rsidRDefault="00FD5B8E">
      <w:r w:rsidRPr="00427CD5">
        <w:rPr>
          <w:b/>
          <w:i/>
        </w:rPr>
        <w:t>OUR MISSION</w:t>
      </w:r>
      <w:r w:rsidRPr="00FD5B8E">
        <w:t xml:space="preserve"> As the preeminent professional organization for women in the financial services industry, Women in Insurance &amp; Financial Services (WIFS), founded over </w:t>
      </w:r>
      <w:r>
        <w:t xml:space="preserve">75 years ago, is dedicated to </w:t>
      </w:r>
      <w:r w:rsidRPr="00FD5B8E">
        <w:rPr>
          <w:b/>
          <w:i/>
        </w:rPr>
        <w:t>attracting</w:t>
      </w:r>
      <w:r w:rsidRPr="00FD5B8E">
        <w:t xml:space="preserve"> capable women to the financial services sector, helping them </w:t>
      </w:r>
      <w:r w:rsidRPr="00FD5B8E">
        <w:rPr>
          <w:b/>
          <w:i/>
        </w:rPr>
        <w:t>develop</w:t>
      </w:r>
      <w:r w:rsidRPr="00FD5B8E">
        <w:t xml:space="preserve"> their talents and </w:t>
      </w:r>
      <w:r w:rsidRPr="00FD5B8E">
        <w:rPr>
          <w:b/>
          <w:i/>
        </w:rPr>
        <w:t xml:space="preserve">advancing </w:t>
      </w:r>
      <w:r w:rsidRPr="00FD5B8E">
        <w:t xml:space="preserve">them toward their fullest potential. </w:t>
      </w:r>
    </w:p>
    <w:p w:rsidR="00FD5B8E" w:rsidRDefault="00FD5B8E">
      <w:r w:rsidRPr="00427CD5">
        <w:rPr>
          <w:b/>
          <w:i/>
        </w:rPr>
        <w:t>OUR CULTURE</w:t>
      </w:r>
      <w:r w:rsidRPr="00FD5B8E">
        <w:t xml:space="preserve"> In three simple words: Pay It Forward. A typical WIFS member is smart, savvy, driven, entrepreneurial and acutely aware that business happens based on relationships. For this reason, we hold one another to the highest standards of integrity and excellence and continually ask the question “how can I help you?” We count both women and</w:t>
      </w:r>
      <w:r>
        <w:t xml:space="preserve"> men among our members.  </w:t>
      </w:r>
    </w:p>
    <w:p w:rsidR="00FD5B8E" w:rsidRDefault="00E164CD">
      <w:r w:rsidRPr="00427CD5">
        <w:rPr>
          <w:b/>
          <w:i/>
        </w:rPr>
        <w:t>OUR Audience</w:t>
      </w:r>
      <w:r w:rsidR="000E17A1">
        <w:t xml:space="preserve"> Is</w:t>
      </w:r>
      <w:r w:rsidR="00FD5B8E" w:rsidRPr="00FD5B8E">
        <w:t xml:space="preserve"> actively growing to include financial planners and advi</w:t>
      </w:r>
      <w:r w:rsidR="00FD5B8E">
        <w:t>sors, insurance agents, CPAs, att</w:t>
      </w:r>
      <w:r w:rsidR="00FD5B8E" w:rsidRPr="00FD5B8E">
        <w:t xml:space="preserve">orneys, real estate professionals, mortgage lenders, bankers, trust officers, business coaches, and other key industry partners. </w:t>
      </w:r>
    </w:p>
    <w:p w:rsidR="00FD5B8E" w:rsidRDefault="00FD5B8E">
      <w:r w:rsidRPr="00427CD5">
        <w:rPr>
          <w:b/>
          <w:i/>
        </w:rPr>
        <w:t xml:space="preserve">WHAT YOUR SPONSORSHIP DOES </w:t>
      </w:r>
      <w:r w:rsidR="00E164CD" w:rsidRPr="00427CD5">
        <w:rPr>
          <w:b/>
          <w:i/>
        </w:rPr>
        <w:t xml:space="preserve"> FOR </w:t>
      </w:r>
      <w:r w:rsidRPr="00427CD5">
        <w:rPr>
          <w:b/>
          <w:i/>
        </w:rPr>
        <w:t>WIFS</w:t>
      </w:r>
      <w:r w:rsidRPr="00FD5B8E">
        <w:t xml:space="preserve"> events include</w:t>
      </w:r>
      <w:r>
        <w:t xml:space="preserve"> Tuesday Talks,</w:t>
      </w:r>
      <w:r w:rsidRPr="00FD5B8E">
        <w:t xml:space="preserve"> L</w:t>
      </w:r>
      <w:r>
        <w:t>unch &amp; Learns and After Hour</w:t>
      </w:r>
      <w:r w:rsidRPr="00FD5B8E">
        <w:t xml:space="preserve"> Mixers that allow our members to learn, network, and have fun as well as volunteer opportunities to give back to our membership and the greater community, all of which equate to both personal and business growth and development. </w:t>
      </w:r>
    </w:p>
    <w:p w:rsidR="00E164CD" w:rsidRDefault="00E164CD">
      <w:r w:rsidRPr="00E164CD">
        <w:t>By supporting your local WIFS Chapter, Chapter Partners make a statement about their dedication to empowering women in our community, and commitment to diversity in the financial industry. Support from WIFS Chapter Partners enables the Chapter to offer powerful programs and provide important connections, resources and opportunities for local women to grow and succeed. The benefits aren’t just to WIFS members. WIFS sponsorship provides your company with public recognition of its commitment to advancing diversity in the financial services arena and allows your company to promote your products and services to the decision makers in many businesses and families. Being a sponsor will give you a unique opportunity to make new contacts as well as solidify existing relationships.</w:t>
      </w:r>
    </w:p>
    <w:p w:rsidR="00FD5B8E" w:rsidRDefault="00FD5B8E">
      <w:r w:rsidRPr="00FD5B8E">
        <w:t xml:space="preserve"> We have great, affordable s</w:t>
      </w:r>
      <w:r w:rsidR="00C906C2">
        <w:t>ponsorship opportunities from $500 - $2</w:t>
      </w:r>
      <w:r w:rsidRPr="00FD5B8E">
        <w:t>0</w:t>
      </w:r>
      <w:r w:rsidR="00C906C2">
        <w:t>0</w:t>
      </w:r>
      <w:r w:rsidRPr="00FD5B8E">
        <w:t>0. We would also be delighted to create a new offer for you if there’s something specific you would like to accomplish.</w:t>
      </w:r>
    </w:p>
    <w:p w:rsidR="0001196F" w:rsidRDefault="00FD5B8E" w:rsidP="00FD5B8E">
      <w:r>
        <w:t>Please contact me</w:t>
      </w:r>
      <w:r w:rsidRPr="00FD5B8E">
        <w:t xml:space="preserve"> today! </w:t>
      </w:r>
    </w:p>
    <w:p w:rsidR="00427CD5" w:rsidRDefault="00427CD5">
      <w:r>
        <w:t>Marcella A. Evans 0r Executive Board Member</w:t>
      </w:r>
    </w:p>
    <w:p w:rsidR="00427CD5" w:rsidRDefault="00A50D42">
      <w:r>
        <w:rPr>
          <w:noProof/>
        </w:rPr>
        <w:lastRenderedPageBreak/>
        <w:drawing>
          <wp:inline distT="0" distB="0" distL="0" distR="0" wp14:anchorId="22E9AA6C" wp14:editId="793BADD9">
            <wp:extent cx="2618105" cy="117842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5"/>
                    <a:stretch>
                      <a:fillRect/>
                    </a:stretch>
                  </pic:blipFill>
                  <pic:spPr>
                    <a:xfrm>
                      <a:off x="0" y="0"/>
                      <a:ext cx="2618105" cy="1178420"/>
                    </a:xfrm>
                    <a:prstGeom prst="rect">
                      <a:avLst/>
                    </a:prstGeom>
                  </pic:spPr>
                </pic:pic>
              </a:graphicData>
            </a:graphic>
          </wp:inline>
        </w:drawing>
      </w:r>
    </w:p>
    <w:p w:rsidR="00BB6C81" w:rsidRPr="009D75FA" w:rsidRDefault="00BB6C81" w:rsidP="00BB6C81">
      <w:pPr>
        <w:spacing w:after="120" w:line="240" w:lineRule="auto"/>
        <w:outlineLvl w:val="1"/>
        <w:rPr>
          <w:rFonts w:ascii="Times New Roman" w:eastAsia="Times New Roman" w:hAnsi="Times New Roman" w:cs="Times New Roman"/>
          <w:color w:val="38255D"/>
          <w:spacing w:val="-8"/>
          <w:sz w:val="36"/>
          <w:szCs w:val="36"/>
        </w:rPr>
      </w:pPr>
      <w:r w:rsidRPr="009D75FA">
        <w:rPr>
          <w:rFonts w:ascii="Times New Roman" w:eastAsia="Times New Roman" w:hAnsi="Times New Roman" w:cs="Times New Roman"/>
          <w:color w:val="38255D"/>
          <w:spacing w:val="-8"/>
          <w:sz w:val="36"/>
          <w:szCs w:val="36"/>
        </w:rPr>
        <w:t>Diamond Sponsor: $2,000.00</w:t>
      </w:r>
    </w:p>
    <w:p w:rsidR="00BB6C81" w:rsidRPr="00FD07D1" w:rsidRDefault="00BB6C81"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sidRPr="00FD07D1">
        <w:rPr>
          <w:rFonts w:ascii="Arial" w:eastAsia="Times New Roman" w:hAnsi="Arial" w:cs="Arial"/>
          <w:color w:val="777777"/>
          <w:sz w:val="21"/>
          <w:szCs w:val="21"/>
        </w:rPr>
        <w:t>Sponsorship signage at all WIFS Michigan meetings</w:t>
      </w:r>
    </w:p>
    <w:p w:rsidR="00BB6C81" w:rsidRPr="00FD07D1" w:rsidRDefault="00BB6C81"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sidRPr="00FD07D1">
        <w:rPr>
          <w:rFonts w:ascii="Arial" w:eastAsia="Times New Roman" w:hAnsi="Arial" w:cs="Arial"/>
          <w:color w:val="777777"/>
          <w:sz w:val="21"/>
          <w:szCs w:val="21"/>
        </w:rPr>
        <w:t>Opportunity to speak for 5 minutes at all events</w:t>
      </w:r>
    </w:p>
    <w:p w:rsidR="00BB6C81" w:rsidRPr="00FD07D1" w:rsidRDefault="00BB6C81"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sidRPr="00FD07D1">
        <w:rPr>
          <w:rFonts w:ascii="Arial" w:eastAsia="Times New Roman" w:hAnsi="Arial" w:cs="Arial"/>
          <w:color w:val="777777"/>
          <w:sz w:val="21"/>
          <w:szCs w:val="21"/>
        </w:rPr>
        <w:t>Opportunity to distribute literature at all events</w:t>
      </w:r>
    </w:p>
    <w:p w:rsidR="00BB6C81" w:rsidRPr="00FD07D1" w:rsidRDefault="00BB6C81"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sidRPr="00FD07D1">
        <w:rPr>
          <w:rFonts w:ascii="Arial" w:eastAsia="Times New Roman" w:hAnsi="Arial" w:cs="Arial"/>
          <w:color w:val="777777"/>
          <w:sz w:val="21"/>
          <w:szCs w:val="21"/>
        </w:rPr>
        <w:t>Sponsorship acknowledgement on all printed and electronic promotional pieces</w:t>
      </w:r>
    </w:p>
    <w:p w:rsidR="00BB6C81" w:rsidRPr="00FD07D1" w:rsidRDefault="00DA3EFB"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 xml:space="preserve">12 months </w:t>
      </w:r>
      <w:r w:rsidR="00BB6C81" w:rsidRPr="00FD07D1">
        <w:rPr>
          <w:rFonts w:ascii="Arial" w:eastAsia="Times New Roman" w:hAnsi="Arial" w:cs="Arial"/>
          <w:color w:val="777777"/>
          <w:sz w:val="21"/>
          <w:szCs w:val="21"/>
        </w:rPr>
        <w:t>Company logo with active web link on WIFS Michigan website</w:t>
      </w:r>
    </w:p>
    <w:p w:rsidR="00BB6C81" w:rsidRPr="00FD07D1" w:rsidRDefault="00BB6C81" w:rsidP="00FD07D1">
      <w:pPr>
        <w:pStyle w:val="ListParagraph"/>
        <w:numPr>
          <w:ilvl w:val="0"/>
          <w:numId w:val="6"/>
        </w:numPr>
        <w:spacing w:before="100" w:beforeAutospacing="1" w:after="100" w:afterAutospacing="1" w:line="240" w:lineRule="auto"/>
        <w:rPr>
          <w:rFonts w:ascii="Arial" w:eastAsia="Times New Roman" w:hAnsi="Arial" w:cs="Arial"/>
          <w:color w:val="777777"/>
          <w:sz w:val="21"/>
          <w:szCs w:val="21"/>
        </w:rPr>
      </w:pPr>
      <w:r w:rsidRPr="00FD07D1">
        <w:rPr>
          <w:rFonts w:ascii="Arial" w:eastAsia="Times New Roman" w:hAnsi="Arial" w:cs="Arial"/>
          <w:color w:val="777777"/>
          <w:sz w:val="21"/>
          <w:szCs w:val="21"/>
        </w:rPr>
        <w:t>2 monthly meetings dedicated to your company within the 12-month period</w:t>
      </w:r>
    </w:p>
    <w:p w:rsidR="00FD07D1" w:rsidRPr="00FD07D1" w:rsidRDefault="00FD07D1" w:rsidP="00FD07D1">
      <w:pPr>
        <w:pStyle w:val="ListParagraph"/>
        <w:numPr>
          <w:ilvl w:val="0"/>
          <w:numId w:val="6"/>
        </w:numPr>
        <w:rPr>
          <w:rFonts w:ascii="Arial" w:eastAsia="Times New Roman" w:hAnsi="Arial" w:cs="Arial"/>
          <w:color w:val="777777"/>
          <w:sz w:val="21"/>
          <w:szCs w:val="21"/>
        </w:rPr>
      </w:pPr>
      <w:r w:rsidRPr="00FD07D1">
        <w:rPr>
          <w:rFonts w:ascii="Arial" w:eastAsia="Times New Roman" w:hAnsi="Arial" w:cs="Arial"/>
          <w:color w:val="777777"/>
          <w:sz w:val="21"/>
          <w:szCs w:val="21"/>
        </w:rPr>
        <w:t>Additi</w:t>
      </w:r>
      <w:r>
        <w:rPr>
          <w:rFonts w:ascii="Arial" w:eastAsia="Times New Roman" w:hAnsi="Arial" w:cs="Arial"/>
          <w:color w:val="777777"/>
          <w:sz w:val="21"/>
          <w:szCs w:val="21"/>
        </w:rPr>
        <w:t>onal marketing through co</w:t>
      </w:r>
      <w:r w:rsidRPr="00FD07D1">
        <w:rPr>
          <w:rFonts w:ascii="Arial" w:eastAsia="Times New Roman" w:hAnsi="Arial" w:cs="Arial"/>
          <w:color w:val="777777"/>
          <w:sz w:val="21"/>
          <w:szCs w:val="21"/>
        </w:rPr>
        <w:t xml:space="preserve">rrespondence </w:t>
      </w:r>
      <w:r>
        <w:rPr>
          <w:rFonts w:ascii="Arial" w:eastAsia="Times New Roman" w:hAnsi="Arial" w:cs="Arial"/>
          <w:color w:val="777777"/>
          <w:sz w:val="21"/>
          <w:szCs w:val="21"/>
        </w:rPr>
        <w:t xml:space="preserve">email blast </w:t>
      </w:r>
      <w:r w:rsidRPr="00FD07D1">
        <w:rPr>
          <w:rFonts w:ascii="Arial" w:eastAsia="Times New Roman" w:hAnsi="Arial" w:cs="Arial"/>
          <w:color w:val="777777"/>
          <w:sz w:val="21"/>
          <w:szCs w:val="21"/>
        </w:rPr>
        <w:t>and on Social Media outlets</w:t>
      </w:r>
    </w:p>
    <w:p w:rsidR="00BB6C81" w:rsidRPr="009D75FA" w:rsidRDefault="00BB6C81" w:rsidP="00BB6C81">
      <w:pPr>
        <w:spacing w:after="120" w:line="240" w:lineRule="auto"/>
        <w:outlineLvl w:val="1"/>
        <w:rPr>
          <w:rFonts w:ascii="Times New Roman" w:eastAsia="Times New Roman" w:hAnsi="Times New Roman" w:cs="Times New Roman"/>
          <w:color w:val="38255D"/>
          <w:spacing w:val="-8"/>
          <w:sz w:val="36"/>
          <w:szCs w:val="36"/>
        </w:rPr>
      </w:pPr>
      <w:r w:rsidRPr="009D75FA">
        <w:rPr>
          <w:rFonts w:ascii="Times New Roman" w:eastAsia="Times New Roman" w:hAnsi="Times New Roman" w:cs="Times New Roman"/>
          <w:color w:val="38255D"/>
          <w:spacing w:val="-8"/>
          <w:sz w:val="36"/>
          <w:szCs w:val="36"/>
        </w:rPr>
        <w:t>Platinum Sponsor: $1,500.00</w:t>
      </w:r>
    </w:p>
    <w:p w:rsidR="00BB6C81" w:rsidRDefault="00BB6C81"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sidRPr="004442D9">
        <w:rPr>
          <w:rFonts w:ascii="Arial" w:eastAsia="Times New Roman" w:hAnsi="Arial" w:cs="Arial"/>
          <w:color w:val="777777"/>
          <w:sz w:val="21"/>
          <w:szCs w:val="21"/>
        </w:rPr>
        <w:t>Sponsorship signage at all WIFS Michigan meetings</w:t>
      </w:r>
    </w:p>
    <w:p w:rsidR="00DA3EFB" w:rsidRPr="004442D9" w:rsidRDefault="00DA3EFB"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Opportunity to speak for 5 minutes at 6 events</w:t>
      </w:r>
    </w:p>
    <w:p w:rsidR="00BB6C81" w:rsidRPr="004442D9" w:rsidRDefault="00BB6C81"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sidRPr="004442D9">
        <w:rPr>
          <w:rFonts w:ascii="Arial" w:eastAsia="Times New Roman" w:hAnsi="Arial" w:cs="Arial"/>
          <w:color w:val="777777"/>
          <w:sz w:val="21"/>
          <w:szCs w:val="21"/>
        </w:rPr>
        <w:t>Opportunity to distribute literature at all events</w:t>
      </w:r>
    </w:p>
    <w:p w:rsidR="00BB6C81" w:rsidRPr="004442D9" w:rsidRDefault="00BB6C81"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sidRPr="004442D9">
        <w:rPr>
          <w:rFonts w:ascii="Arial" w:eastAsia="Times New Roman" w:hAnsi="Arial" w:cs="Arial"/>
          <w:color w:val="777777"/>
          <w:sz w:val="21"/>
          <w:szCs w:val="21"/>
        </w:rPr>
        <w:t>Sponsorship acknowledgement on all printed and electronic promotional pieces</w:t>
      </w:r>
    </w:p>
    <w:p w:rsidR="00BB6C81" w:rsidRPr="004442D9" w:rsidRDefault="00DA3EFB"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 xml:space="preserve">8 months </w:t>
      </w:r>
      <w:r w:rsidR="00BB6C81" w:rsidRPr="004442D9">
        <w:rPr>
          <w:rFonts w:ascii="Arial" w:eastAsia="Times New Roman" w:hAnsi="Arial" w:cs="Arial"/>
          <w:color w:val="777777"/>
          <w:sz w:val="21"/>
          <w:szCs w:val="21"/>
        </w:rPr>
        <w:t>Company logo with active web link on WIFS Michigan website</w:t>
      </w:r>
    </w:p>
    <w:p w:rsidR="00BB6C81" w:rsidRPr="004442D9" w:rsidRDefault="00BB6C81" w:rsidP="004442D9">
      <w:pPr>
        <w:pStyle w:val="ListParagraph"/>
        <w:numPr>
          <w:ilvl w:val="0"/>
          <w:numId w:val="7"/>
        </w:numPr>
        <w:spacing w:before="100" w:beforeAutospacing="1" w:after="100" w:afterAutospacing="1" w:line="240" w:lineRule="auto"/>
        <w:rPr>
          <w:rFonts w:ascii="Arial" w:eastAsia="Times New Roman" w:hAnsi="Arial" w:cs="Arial"/>
          <w:color w:val="777777"/>
          <w:sz w:val="21"/>
          <w:szCs w:val="21"/>
        </w:rPr>
      </w:pPr>
      <w:r w:rsidRPr="004442D9">
        <w:rPr>
          <w:rFonts w:ascii="Arial" w:eastAsia="Times New Roman" w:hAnsi="Arial" w:cs="Arial"/>
          <w:color w:val="777777"/>
          <w:sz w:val="21"/>
          <w:szCs w:val="21"/>
        </w:rPr>
        <w:t>2 monthly meetings dedicated to your company within the 12-month period</w:t>
      </w:r>
    </w:p>
    <w:p w:rsidR="004442D9" w:rsidRPr="004442D9" w:rsidRDefault="004442D9" w:rsidP="004442D9">
      <w:pPr>
        <w:pStyle w:val="ListParagraph"/>
        <w:numPr>
          <w:ilvl w:val="0"/>
          <w:numId w:val="7"/>
        </w:numPr>
        <w:rPr>
          <w:rFonts w:ascii="Arial" w:eastAsia="Times New Roman" w:hAnsi="Arial" w:cs="Arial"/>
          <w:color w:val="777777"/>
          <w:sz w:val="21"/>
          <w:szCs w:val="21"/>
        </w:rPr>
      </w:pPr>
      <w:r w:rsidRPr="004442D9">
        <w:rPr>
          <w:rFonts w:ascii="Arial" w:eastAsia="Times New Roman" w:hAnsi="Arial" w:cs="Arial"/>
          <w:color w:val="777777"/>
          <w:sz w:val="21"/>
          <w:szCs w:val="21"/>
        </w:rPr>
        <w:t>Additional marketing through luncheon correspondence and on Social Media outlets</w:t>
      </w:r>
    </w:p>
    <w:p w:rsidR="00BB6C81" w:rsidRPr="009D75FA" w:rsidRDefault="00BB6C81" w:rsidP="00BB6C81">
      <w:pPr>
        <w:spacing w:after="120" w:line="240" w:lineRule="auto"/>
        <w:outlineLvl w:val="1"/>
        <w:rPr>
          <w:rFonts w:ascii="Times New Roman" w:eastAsia="Times New Roman" w:hAnsi="Times New Roman" w:cs="Times New Roman"/>
          <w:color w:val="38255D"/>
          <w:spacing w:val="-8"/>
          <w:sz w:val="36"/>
          <w:szCs w:val="36"/>
        </w:rPr>
      </w:pPr>
      <w:r w:rsidRPr="009D75FA">
        <w:rPr>
          <w:rFonts w:ascii="Times New Roman" w:eastAsia="Times New Roman" w:hAnsi="Times New Roman" w:cs="Times New Roman"/>
          <w:color w:val="38255D"/>
          <w:spacing w:val="-8"/>
          <w:sz w:val="36"/>
          <w:szCs w:val="36"/>
        </w:rPr>
        <w:t>Gold Sponsor: $1,000.00</w:t>
      </w:r>
    </w:p>
    <w:p w:rsidR="00BB6C81" w:rsidRPr="00F75DF4" w:rsidRDefault="00BB6C81" w:rsidP="00F75DF4">
      <w:pPr>
        <w:pStyle w:val="ListParagraph"/>
        <w:numPr>
          <w:ilvl w:val="0"/>
          <w:numId w:val="8"/>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Sponsorship signage at all WIFS Michigan meetings</w:t>
      </w:r>
    </w:p>
    <w:p w:rsidR="00BB6C81" w:rsidRPr="00F75DF4" w:rsidRDefault="00BB6C81" w:rsidP="00F75DF4">
      <w:pPr>
        <w:pStyle w:val="ListParagraph"/>
        <w:numPr>
          <w:ilvl w:val="0"/>
          <w:numId w:val="8"/>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Sponsorship acknowledgement on all printed and electronic promotional pieces</w:t>
      </w:r>
    </w:p>
    <w:p w:rsidR="00BB6C81" w:rsidRPr="00F75DF4" w:rsidRDefault="00DA3EFB" w:rsidP="00F75DF4">
      <w:pPr>
        <w:pStyle w:val="ListParagraph"/>
        <w:numPr>
          <w:ilvl w:val="0"/>
          <w:numId w:val="8"/>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 xml:space="preserve">6 months </w:t>
      </w:r>
      <w:r w:rsidR="00BB6C81" w:rsidRPr="00F75DF4">
        <w:rPr>
          <w:rFonts w:ascii="Arial" w:eastAsia="Times New Roman" w:hAnsi="Arial" w:cs="Arial"/>
          <w:color w:val="777777"/>
          <w:sz w:val="21"/>
          <w:szCs w:val="21"/>
        </w:rPr>
        <w:t>Company logo on WIFS Michigan website</w:t>
      </w:r>
    </w:p>
    <w:p w:rsidR="00BB6C81" w:rsidRPr="00F75DF4" w:rsidRDefault="00BB6C81" w:rsidP="00F75DF4">
      <w:pPr>
        <w:pStyle w:val="ListParagraph"/>
        <w:numPr>
          <w:ilvl w:val="0"/>
          <w:numId w:val="8"/>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1 monthly meeting dedicated to your company within the 12-month period</w:t>
      </w:r>
    </w:p>
    <w:p w:rsidR="00F75DF4" w:rsidRPr="00F75DF4" w:rsidRDefault="00F75DF4" w:rsidP="00F75DF4">
      <w:pPr>
        <w:pStyle w:val="ListParagraph"/>
        <w:numPr>
          <w:ilvl w:val="0"/>
          <w:numId w:val="8"/>
        </w:numPr>
        <w:rPr>
          <w:rFonts w:ascii="Arial" w:eastAsia="Times New Roman" w:hAnsi="Arial" w:cs="Arial"/>
          <w:color w:val="777777"/>
          <w:sz w:val="21"/>
          <w:szCs w:val="21"/>
        </w:rPr>
      </w:pPr>
      <w:r w:rsidRPr="00F75DF4">
        <w:rPr>
          <w:rFonts w:ascii="Arial" w:eastAsia="Times New Roman" w:hAnsi="Arial" w:cs="Arial"/>
          <w:color w:val="777777"/>
          <w:sz w:val="21"/>
          <w:szCs w:val="21"/>
        </w:rPr>
        <w:t>Recognition on luncheon publicity e-mail blast and social media</w:t>
      </w:r>
    </w:p>
    <w:p w:rsidR="00BB6C81" w:rsidRPr="009D75FA" w:rsidRDefault="00BB6C81" w:rsidP="00BB6C81">
      <w:pPr>
        <w:spacing w:after="120" w:line="240" w:lineRule="auto"/>
        <w:outlineLvl w:val="1"/>
        <w:rPr>
          <w:rFonts w:ascii="Times New Roman" w:eastAsia="Times New Roman" w:hAnsi="Times New Roman" w:cs="Times New Roman"/>
          <w:color w:val="38255D"/>
          <w:spacing w:val="-8"/>
          <w:sz w:val="36"/>
          <w:szCs w:val="36"/>
        </w:rPr>
      </w:pPr>
      <w:r w:rsidRPr="009D75FA">
        <w:rPr>
          <w:rFonts w:ascii="Times New Roman" w:eastAsia="Times New Roman" w:hAnsi="Times New Roman" w:cs="Times New Roman"/>
          <w:color w:val="38255D"/>
          <w:spacing w:val="-8"/>
          <w:sz w:val="36"/>
          <w:szCs w:val="36"/>
        </w:rPr>
        <w:t>Silver Sponsor: $750.00</w:t>
      </w:r>
    </w:p>
    <w:p w:rsidR="00BB6C81" w:rsidRPr="00F75DF4" w:rsidRDefault="00BB6C81" w:rsidP="00F75DF4">
      <w:pPr>
        <w:pStyle w:val="ListParagraph"/>
        <w:numPr>
          <w:ilvl w:val="0"/>
          <w:numId w:val="9"/>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Sponsorship signage at all WIFS Michigan meetings</w:t>
      </w:r>
    </w:p>
    <w:p w:rsidR="00BB6C81" w:rsidRPr="00F75DF4" w:rsidRDefault="00DA3EFB" w:rsidP="00F75DF4">
      <w:pPr>
        <w:pStyle w:val="ListParagraph"/>
        <w:numPr>
          <w:ilvl w:val="0"/>
          <w:numId w:val="9"/>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 xml:space="preserve">3 months </w:t>
      </w:r>
      <w:r w:rsidR="00BB6C81" w:rsidRPr="00F75DF4">
        <w:rPr>
          <w:rFonts w:ascii="Arial" w:eastAsia="Times New Roman" w:hAnsi="Arial" w:cs="Arial"/>
          <w:color w:val="777777"/>
          <w:sz w:val="21"/>
          <w:szCs w:val="21"/>
        </w:rPr>
        <w:t>Company logo on WIFS Michigan website</w:t>
      </w:r>
    </w:p>
    <w:p w:rsidR="00BB6C81" w:rsidRPr="00F75DF4" w:rsidRDefault="00BB6C81" w:rsidP="00F75DF4">
      <w:pPr>
        <w:pStyle w:val="ListParagraph"/>
        <w:numPr>
          <w:ilvl w:val="0"/>
          <w:numId w:val="9"/>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1 monthly meeting dedicated to your company within the 12-month period</w:t>
      </w:r>
    </w:p>
    <w:p w:rsidR="00F75DF4" w:rsidRPr="00F75DF4" w:rsidRDefault="00F75DF4" w:rsidP="00F75DF4">
      <w:pPr>
        <w:pStyle w:val="ListParagraph"/>
        <w:numPr>
          <w:ilvl w:val="0"/>
          <w:numId w:val="9"/>
        </w:numPr>
        <w:rPr>
          <w:rFonts w:ascii="Arial" w:eastAsia="Times New Roman" w:hAnsi="Arial" w:cs="Arial"/>
          <w:color w:val="777777"/>
          <w:sz w:val="21"/>
          <w:szCs w:val="21"/>
        </w:rPr>
      </w:pPr>
      <w:r w:rsidRPr="00F75DF4">
        <w:rPr>
          <w:rFonts w:ascii="Arial" w:eastAsia="Times New Roman" w:hAnsi="Arial" w:cs="Arial"/>
          <w:color w:val="777777"/>
          <w:sz w:val="21"/>
          <w:szCs w:val="21"/>
        </w:rPr>
        <w:t>Recognition on social media</w:t>
      </w:r>
    </w:p>
    <w:p w:rsidR="00BB6C81" w:rsidRPr="009D75FA" w:rsidRDefault="00BB6C81" w:rsidP="00BB6C81">
      <w:pPr>
        <w:spacing w:after="120" w:line="240" w:lineRule="auto"/>
        <w:outlineLvl w:val="1"/>
        <w:rPr>
          <w:rFonts w:ascii="Times New Roman" w:eastAsia="Times New Roman" w:hAnsi="Times New Roman" w:cs="Times New Roman"/>
          <w:color w:val="38255D"/>
          <w:spacing w:val="-8"/>
          <w:sz w:val="36"/>
          <w:szCs w:val="36"/>
        </w:rPr>
      </w:pPr>
      <w:r w:rsidRPr="009D75FA">
        <w:rPr>
          <w:rFonts w:ascii="Times New Roman" w:eastAsia="Times New Roman" w:hAnsi="Times New Roman" w:cs="Times New Roman"/>
          <w:color w:val="38255D"/>
          <w:spacing w:val="-8"/>
          <w:sz w:val="36"/>
          <w:szCs w:val="36"/>
        </w:rPr>
        <w:t>Bronze Sponsor: $500.00</w:t>
      </w:r>
    </w:p>
    <w:p w:rsidR="00BB6C81" w:rsidRPr="00F75DF4" w:rsidRDefault="00BB6C81" w:rsidP="00F75DF4">
      <w:pPr>
        <w:pStyle w:val="ListParagraph"/>
        <w:numPr>
          <w:ilvl w:val="0"/>
          <w:numId w:val="10"/>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Sponsorship signage at all WIFS Michigan meetings</w:t>
      </w:r>
    </w:p>
    <w:p w:rsidR="00BB6C81" w:rsidRPr="00F75DF4" w:rsidRDefault="00DA3EFB" w:rsidP="00F75DF4">
      <w:pPr>
        <w:pStyle w:val="ListParagraph"/>
        <w:numPr>
          <w:ilvl w:val="0"/>
          <w:numId w:val="10"/>
        </w:numPr>
        <w:spacing w:before="100" w:beforeAutospacing="1" w:after="100" w:afterAutospacing="1" w:line="240" w:lineRule="auto"/>
        <w:rPr>
          <w:rFonts w:ascii="Arial" w:eastAsia="Times New Roman" w:hAnsi="Arial" w:cs="Arial"/>
          <w:color w:val="777777"/>
          <w:sz w:val="21"/>
          <w:szCs w:val="21"/>
        </w:rPr>
      </w:pPr>
      <w:r>
        <w:rPr>
          <w:rFonts w:ascii="Arial" w:eastAsia="Times New Roman" w:hAnsi="Arial" w:cs="Arial"/>
          <w:color w:val="777777"/>
          <w:sz w:val="21"/>
          <w:szCs w:val="21"/>
        </w:rPr>
        <w:t xml:space="preserve">2 months </w:t>
      </w:r>
      <w:r w:rsidR="00BB6C81" w:rsidRPr="00F75DF4">
        <w:rPr>
          <w:rFonts w:ascii="Arial" w:eastAsia="Times New Roman" w:hAnsi="Arial" w:cs="Arial"/>
          <w:color w:val="777777"/>
          <w:sz w:val="21"/>
          <w:szCs w:val="21"/>
        </w:rPr>
        <w:t>Company logo on WIFS Michigan website</w:t>
      </w:r>
    </w:p>
    <w:p w:rsidR="00BB6C81" w:rsidRPr="00F75DF4" w:rsidRDefault="00BB6C81" w:rsidP="00F75DF4">
      <w:pPr>
        <w:pStyle w:val="ListParagraph"/>
        <w:numPr>
          <w:ilvl w:val="0"/>
          <w:numId w:val="10"/>
        </w:numPr>
        <w:spacing w:before="100" w:beforeAutospacing="1" w:after="100" w:afterAutospacing="1" w:line="240" w:lineRule="auto"/>
        <w:rPr>
          <w:rFonts w:ascii="Arial" w:eastAsia="Times New Roman" w:hAnsi="Arial" w:cs="Arial"/>
          <w:color w:val="777777"/>
          <w:sz w:val="21"/>
          <w:szCs w:val="21"/>
        </w:rPr>
      </w:pPr>
      <w:r w:rsidRPr="00F75DF4">
        <w:rPr>
          <w:rFonts w:ascii="Arial" w:eastAsia="Times New Roman" w:hAnsi="Arial" w:cs="Arial"/>
          <w:color w:val="777777"/>
          <w:sz w:val="21"/>
          <w:szCs w:val="21"/>
        </w:rPr>
        <w:t>Opportunity to speak for 5 minutes at 2 monthly meetings</w:t>
      </w:r>
    </w:p>
    <w:p w:rsidR="00F75DF4" w:rsidRDefault="00F75DF4" w:rsidP="00F75DF4">
      <w:pPr>
        <w:pStyle w:val="ListParagraph"/>
        <w:numPr>
          <w:ilvl w:val="0"/>
          <w:numId w:val="10"/>
        </w:numPr>
        <w:rPr>
          <w:rFonts w:ascii="Arial" w:eastAsia="Times New Roman" w:hAnsi="Arial" w:cs="Arial"/>
          <w:color w:val="777777"/>
          <w:sz w:val="21"/>
          <w:szCs w:val="21"/>
        </w:rPr>
      </w:pPr>
      <w:r w:rsidRPr="00F75DF4">
        <w:rPr>
          <w:rFonts w:ascii="Arial" w:eastAsia="Times New Roman" w:hAnsi="Arial" w:cs="Arial"/>
          <w:color w:val="777777"/>
          <w:sz w:val="21"/>
          <w:szCs w:val="21"/>
        </w:rPr>
        <w:t>Recognition on social media</w:t>
      </w:r>
    </w:p>
    <w:p w:rsidR="00DA3EFB" w:rsidRPr="00DA3EFB" w:rsidRDefault="00DA3EFB" w:rsidP="00DA3EFB">
      <w:pPr>
        <w:rPr>
          <w:rFonts w:ascii="Arial" w:eastAsia="Times New Roman" w:hAnsi="Arial" w:cs="Arial"/>
          <w:color w:val="777777"/>
          <w:sz w:val="21"/>
          <w:szCs w:val="21"/>
        </w:rPr>
      </w:pPr>
      <w:r w:rsidRPr="00DA3EFB">
        <w:rPr>
          <w:rFonts w:ascii="Arial" w:eastAsia="Times New Roman" w:hAnsi="Arial" w:cs="Arial"/>
          <w:color w:val="777777"/>
          <w:sz w:val="21"/>
          <w:szCs w:val="21"/>
        </w:rPr>
        <w:lastRenderedPageBreak/>
        <w:t>What we need from you:</w:t>
      </w:r>
    </w:p>
    <w:p w:rsidR="00DA3EFB" w:rsidRPr="00DA3EFB" w:rsidRDefault="00DA3EFB" w:rsidP="00DA3EFB">
      <w:pPr>
        <w:pStyle w:val="ListParagraph"/>
        <w:numPr>
          <w:ilvl w:val="0"/>
          <w:numId w:val="12"/>
        </w:numPr>
        <w:rPr>
          <w:rFonts w:ascii="Arial" w:eastAsia="Times New Roman" w:hAnsi="Arial" w:cs="Arial"/>
          <w:color w:val="777777"/>
          <w:sz w:val="21"/>
          <w:szCs w:val="21"/>
        </w:rPr>
      </w:pPr>
      <w:r w:rsidRPr="00DA3EFB">
        <w:rPr>
          <w:rFonts w:ascii="Arial" w:eastAsia="Times New Roman" w:hAnsi="Arial" w:cs="Arial"/>
          <w:color w:val="777777"/>
          <w:sz w:val="21"/>
          <w:szCs w:val="21"/>
        </w:rPr>
        <w:t>A prize to be raffled at the meeting; a tangible gift worth around $15</w:t>
      </w:r>
    </w:p>
    <w:p w:rsidR="00DA3EFB" w:rsidRPr="00DA3EFB" w:rsidRDefault="00DA3EFB" w:rsidP="00DA3EFB">
      <w:pPr>
        <w:pStyle w:val="ListParagraph"/>
        <w:numPr>
          <w:ilvl w:val="0"/>
          <w:numId w:val="12"/>
        </w:numPr>
        <w:rPr>
          <w:rFonts w:ascii="Arial" w:eastAsia="Times New Roman" w:hAnsi="Arial" w:cs="Arial"/>
          <w:color w:val="777777"/>
          <w:sz w:val="21"/>
          <w:szCs w:val="21"/>
        </w:rPr>
      </w:pPr>
      <w:r w:rsidRPr="00DA3EFB">
        <w:rPr>
          <w:rFonts w:ascii="Arial" w:eastAsia="Times New Roman" w:hAnsi="Arial" w:cs="Arial"/>
          <w:color w:val="777777"/>
          <w:sz w:val="21"/>
          <w:szCs w:val="21"/>
        </w:rPr>
        <w:t>Payments need to be delivered at least one month in advance to guarantee sufficient exposure of your company.</w:t>
      </w:r>
    </w:p>
    <w:p w:rsidR="00DA3EFB" w:rsidRDefault="00DA3EFB" w:rsidP="00DA3EFB">
      <w:pPr>
        <w:pStyle w:val="ListParagraph"/>
        <w:numPr>
          <w:ilvl w:val="0"/>
          <w:numId w:val="12"/>
        </w:numPr>
        <w:rPr>
          <w:rFonts w:ascii="Arial" w:eastAsia="Times New Roman" w:hAnsi="Arial" w:cs="Arial"/>
          <w:color w:val="777777"/>
          <w:sz w:val="21"/>
          <w:szCs w:val="21"/>
        </w:rPr>
      </w:pPr>
      <w:r w:rsidRPr="00DA3EFB">
        <w:rPr>
          <w:rFonts w:ascii="Arial" w:eastAsia="Times New Roman" w:hAnsi="Arial" w:cs="Arial"/>
          <w:color w:val="777777"/>
          <w:sz w:val="21"/>
          <w:szCs w:val="21"/>
        </w:rPr>
        <w:t>We will acc</w:t>
      </w:r>
      <w:r>
        <w:rPr>
          <w:rFonts w:ascii="Arial" w:eastAsia="Times New Roman" w:hAnsi="Arial" w:cs="Arial"/>
          <w:color w:val="777777"/>
          <w:sz w:val="21"/>
          <w:szCs w:val="21"/>
        </w:rPr>
        <w:t>ept checks payable to WIFS,</w:t>
      </w:r>
      <w:r w:rsidRPr="00DA3EFB">
        <w:rPr>
          <w:rFonts w:ascii="Arial" w:eastAsia="Times New Roman" w:hAnsi="Arial" w:cs="Arial"/>
          <w:color w:val="777777"/>
          <w:sz w:val="21"/>
          <w:szCs w:val="21"/>
        </w:rPr>
        <w:t xml:space="preserve"> or credit card via paypal. (A paypal link will be emailed to you for credit card payments)</w:t>
      </w:r>
    </w:p>
    <w:p w:rsidR="00A86C34" w:rsidRDefault="00A86C34">
      <w:pPr>
        <w:rPr>
          <w:rFonts w:ascii="Arial" w:eastAsia="Times New Roman" w:hAnsi="Arial" w:cs="Arial"/>
          <w:color w:val="777777"/>
          <w:sz w:val="21"/>
          <w:szCs w:val="21"/>
        </w:rPr>
      </w:pPr>
      <w:r>
        <w:rPr>
          <w:rFonts w:ascii="Arial" w:eastAsia="Times New Roman" w:hAnsi="Arial" w:cs="Arial"/>
          <w:color w:val="777777"/>
          <w:sz w:val="21"/>
          <w:szCs w:val="21"/>
        </w:rPr>
        <w:br w:type="page"/>
      </w:r>
    </w:p>
    <w:p w:rsidR="00A86C34" w:rsidRDefault="00A86C34" w:rsidP="00A86C34">
      <w:pPr>
        <w:pStyle w:val="ListParagraph"/>
        <w:ind w:left="1080"/>
        <w:rPr>
          <w:rFonts w:ascii="Arial" w:eastAsia="Times New Roman" w:hAnsi="Arial" w:cs="Arial"/>
          <w:color w:val="777777"/>
          <w:sz w:val="21"/>
          <w:szCs w:val="21"/>
        </w:rPr>
      </w:pPr>
      <w:r>
        <w:rPr>
          <w:noProof/>
        </w:rPr>
        <w:lastRenderedPageBreak/>
        <w:drawing>
          <wp:inline distT="0" distB="0" distL="0" distR="0" wp14:anchorId="22E9AA6C" wp14:editId="793BADD9">
            <wp:extent cx="2618105" cy="117842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5"/>
                    <a:stretch>
                      <a:fillRect/>
                    </a:stretch>
                  </pic:blipFill>
                  <pic:spPr>
                    <a:xfrm>
                      <a:off x="0" y="0"/>
                      <a:ext cx="2618105" cy="1178420"/>
                    </a:xfrm>
                    <a:prstGeom prst="rect">
                      <a:avLst/>
                    </a:prstGeom>
                  </pic:spPr>
                </pic:pic>
              </a:graphicData>
            </a:graphic>
          </wp:inline>
        </w:drawing>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p>
    <w:p w:rsidR="00A86C34" w:rsidRPr="0089558A" w:rsidRDefault="00A86C34" w:rsidP="00A86C34">
      <w:pPr>
        <w:pStyle w:val="ListParagraph"/>
        <w:ind w:left="1080"/>
        <w:jc w:val="center"/>
        <w:rPr>
          <w:rFonts w:ascii="Arial" w:eastAsia="Times New Roman" w:hAnsi="Arial" w:cs="Arial"/>
          <w:b/>
          <w:i/>
          <w:color w:val="777777"/>
          <w:sz w:val="32"/>
          <w:szCs w:val="32"/>
        </w:rPr>
      </w:pPr>
      <w:r w:rsidRPr="0089558A">
        <w:rPr>
          <w:rFonts w:ascii="Arial" w:eastAsia="Times New Roman" w:hAnsi="Arial" w:cs="Arial"/>
          <w:b/>
          <w:i/>
          <w:color w:val="777777"/>
          <w:sz w:val="32"/>
          <w:szCs w:val="32"/>
        </w:rPr>
        <w:t>Sponsorship  Form</w:t>
      </w:r>
    </w:p>
    <w:p w:rsidR="00A86C34" w:rsidRPr="0089558A" w:rsidRDefault="00A86C34" w:rsidP="00A86C34">
      <w:pPr>
        <w:pStyle w:val="ListParagraph"/>
        <w:ind w:left="1080"/>
        <w:jc w:val="center"/>
        <w:rPr>
          <w:rFonts w:ascii="Arial" w:eastAsia="Times New Roman" w:hAnsi="Arial" w:cs="Arial"/>
          <w:color w:val="777777"/>
          <w:sz w:val="32"/>
          <w:szCs w:val="32"/>
        </w:rPr>
      </w:pP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Company Name_________________________________________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Address________________________________________________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City, State and Zip code___________________________________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Email address___________________________________________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Phone number___________________________________________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Sponsorship Level</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 xml:space="preserve">Diamond Level </w:t>
      </w:r>
      <w:r>
        <w:rPr>
          <w:rFonts w:ascii="Arial" w:eastAsia="Times New Roman" w:hAnsi="Arial" w:cs="Arial"/>
          <w:color w:val="777777"/>
          <w:sz w:val="21"/>
          <w:szCs w:val="21"/>
        </w:rPr>
        <w:tab/>
      </w:r>
      <w:r>
        <w:rPr>
          <w:rFonts w:ascii="Arial" w:eastAsia="Times New Roman" w:hAnsi="Arial" w:cs="Arial"/>
          <w:color w:val="777777"/>
          <w:sz w:val="21"/>
          <w:szCs w:val="21"/>
        </w:rPr>
        <w:tab/>
        <w:t>$2000</w:t>
      </w:r>
      <w:r w:rsidRPr="00A86C34">
        <w:rPr>
          <w:rFonts w:ascii="Arial" w:eastAsia="Times New Roman" w:hAnsi="Arial" w:cs="Arial"/>
          <w:color w:val="777777"/>
          <w:sz w:val="21"/>
          <w:szCs w:val="21"/>
        </w:rPr>
        <w:t>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Platinum Level</w:t>
      </w:r>
      <w:r>
        <w:rPr>
          <w:rFonts w:ascii="Arial" w:eastAsia="Times New Roman" w:hAnsi="Arial" w:cs="Arial"/>
          <w:color w:val="777777"/>
          <w:sz w:val="21"/>
          <w:szCs w:val="21"/>
        </w:rPr>
        <w:tab/>
      </w:r>
      <w:r>
        <w:rPr>
          <w:rFonts w:ascii="Arial" w:eastAsia="Times New Roman" w:hAnsi="Arial" w:cs="Arial"/>
          <w:color w:val="777777"/>
          <w:sz w:val="21"/>
          <w:szCs w:val="21"/>
        </w:rPr>
        <w:tab/>
        <w:t xml:space="preserve"> $1500</w:t>
      </w:r>
      <w:r w:rsidRPr="00A86C34">
        <w:rPr>
          <w:rFonts w:ascii="Arial" w:eastAsia="Times New Roman" w:hAnsi="Arial" w:cs="Arial"/>
          <w:color w:val="777777"/>
          <w:sz w:val="21"/>
          <w:szCs w:val="21"/>
        </w:rPr>
        <w:t>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 xml:space="preserve">Gold Level </w:t>
      </w:r>
      <w:r>
        <w:rPr>
          <w:rFonts w:ascii="Arial" w:eastAsia="Times New Roman" w:hAnsi="Arial" w:cs="Arial"/>
          <w:color w:val="777777"/>
          <w:sz w:val="21"/>
          <w:szCs w:val="21"/>
        </w:rPr>
        <w:tab/>
      </w:r>
      <w:r>
        <w:rPr>
          <w:rFonts w:ascii="Arial" w:eastAsia="Times New Roman" w:hAnsi="Arial" w:cs="Arial"/>
          <w:color w:val="777777"/>
          <w:sz w:val="21"/>
          <w:szCs w:val="21"/>
        </w:rPr>
        <w:tab/>
      </w:r>
      <w:r>
        <w:rPr>
          <w:rFonts w:ascii="Arial" w:eastAsia="Times New Roman" w:hAnsi="Arial" w:cs="Arial"/>
          <w:color w:val="777777"/>
          <w:sz w:val="21"/>
          <w:szCs w:val="21"/>
        </w:rPr>
        <w:tab/>
        <w:t xml:space="preserve"> $1000</w:t>
      </w:r>
      <w:r w:rsidRPr="00A86C34">
        <w:rPr>
          <w:rFonts w:ascii="Arial" w:eastAsia="Times New Roman" w:hAnsi="Arial" w:cs="Arial"/>
          <w:color w:val="777777"/>
          <w:sz w:val="21"/>
          <w:szCs w:val="21"/>
        </w:rPr>
        <w:t>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 xml:space="preserve">Silver level </w:t>
      </w:r>
      <w:r>
        <w:rPr>
          <w:rFonts w:ascii="Arial" w:eastAsia="Times New Roman" w:hAnsi="Arial" w:cs="Arial"/>
          <w:color w:val="777777"/>
          <w:sz w:val="21"/>
          <w:szCs w:val="21"/>
        </w:rPr>
        <w:tab/>
      </w:r>
      <w:r>
        <w:rPr>
          <w:rFonts w:ascii="Arial" w:eastAsia="Times New Roman" w:hAnsi="Arial" w:cs="Arial"/>
          <w:color w:val="777777"/>
          <w:sz w:val="21"/>
          <w:szCs w:val="21"/>
        </w:rPr>
        <w:tab/>
      </w:r>
      <w:r>
        <w:rPr>
          <w:rFonts w:ascii="Arial" w:eastAsia="Times New Roman" w:hAnsi="Arial" w:cs="Arial"/>
          <w:color w:val="777777"/>
          <w:sz w:val="21"/>
          <w:szCs w:val="21"/>
        </w:rPr>
        <w:tab/>
        <w:t xml:space="preserve"> $750</w:t>
      </w:r>
      <w:r w:rsidRPr="00A86C34">
        <w:rPr>
          <w:rFonts w:ascii="Arial" w:eastAsia="Times New Roman" w:hAnsi="Arial" w:cs="Arial"/>
          <w:color w:val="777777"/>
          <w:sz w:val="21"/>
          <w:szCs w:val="21"/>
        </w:rPr>
        <w:t>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Bronze level</w:t>
      </w:r>
      <w:r>
        <w:rPr>
          <w:rFonts w:ascii="Arial" w:eastAsia="Times New Roman" w:hAnsi="Arial" w:cs="Arial"/>
          <w:color w:val="777777"/>
          <w:sz w:val="21"/>
          <w:szCs w:val="21"/>
        </w:rPr>
        <w:tab/>
      </w:r>
      <w:r>
        <w:rPr>
          <w:rFonts w:ascii="Arial" w:eastAsia="Times New Roman" w:hAnsi="Arial" w:cs="Arial"/>
          <w:color w:val="777777"/>
          <w:sz w:val="21"/>
          <w:szCs w:val="21"/>
        </w:rPr>
        <w:tab/>
        <w:t xml:space="preserve">  $500______________</w:t>
      </w:r>
    </w:p>
    <w:p w:rsidR="00A86C34" w:rsidRDefault="00A86C34" w:rsidP="00A86C34">
      <w:pPr>
        <w:pStyle w:val="ListParagraph"/>
        <w:ind w:left="1080"/>
        <w:rPr>
          <w:rFonts w:ascii="Arial" w:eastAsia="Times New Roman" w:hAnsi="Arial" w:cs="Arial"/>
          <w:color w:val="777777"/>
          <w:sz w:val="21"/>
          <w:szCs w:val="21"/>
        </w:rPr>
      </w:pPr>
    </w:p>
    <w:p w:rsidR="00A86C34" w:rsidRDefault="00A86C34"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Donations</w:t>
      </w:r>
      <w:r>
        <w:rPr>
          <w:rFonts w:ascii="Arial" w:eastAsia="Times New Roman" w:hAnsi="Arial" w:cs="Arial"/>
          <w:color w:val="777777"/>
          <w:sz w:val="21"/>
          <w:szCs w:val="21"/>
        </w:rPr>
        <w:tab/>
      </w:r>
      <w:r>
        <w:rPr>
          <w:rFonts w:ascii="Arial" w:eastAsia="Times New Roman" w:hAnsi="Arial" w:cs="Arial"/>
          <w:color w:val="777777"/>
          <w:sz w:val="21"/>
          <w:szCs w:val="21"/>
        </w:rPr>
        <w:tab/>
      </w:r>
      <w:r>
        <w:rPr>
          <w:rFonts w:ascii="Arial" w:eastAsia="Times New Roman" w:hAnsi="Arial" w:cs="Arial"/>
          <w:color w:val="777777"/>
          <w:sz w:val="21"/>
          <w:szCs w:val="21"/>
        </w:rPr>
        <w:tab/>
        <w:t xml:space="preserve">  $_______________</w:t>
      </w:r>
      <w:r>
        <w:rPr>
          <w:rFonts w:ascii="Arial" w:eastAsia="Times New Roman" w:hAnsi="Arial" w:cs="Arial"/>
          <w:color w:val="777777"/>
          <w:sz w:val="21"/>
          <w:szCs w:val="21"/>
        </w:rPr>
        <w:tab/>
      </w:r>
    </w:p>
    <w:p w:rsidR="00A86C34" w:rsidRDefault="00A86C34" w:rsidP="00A86C34">
      <w:pPr>
        <w:pStyle w:val="ListParagraph"/>
        <w:ind w:left="1080"/>
        <w:rPr>
          <w:rFonts w:ascii="Arial" w:eastAsia="Times New Roman" w:hAnsi="Arial" w:cs="Arial"/>
          <w:color w:val="777777"/>
          <w:sz w:val="21"/>
          <w:szCs w:val="21"/>
        </w:rPr>
      </w:pPr>
    </w:p>
    <w:p w:rsidR="0089558A" w:rsidRDefault="0089558A" w:rsidP="00A86C34">
      <w:pPr>
        <w:pStyle w:val="ListParagraph"/>
        <w:ind w:left="1080"/>
        <w:rPr>
          <w:rFonts w:ascii="Arial" w:eastAsia="Times New Roman" w:hAnsi="Arial" w:cs="Arial"/>
          <w:color w:val="777777"/>
          <w:sz w:val="21"/>
          <w:szCs w:val="21"/>
        </w:rPr>
      </w:pPr>
    </w:p>
    <w:p w:rsidR="0089558A" w:rsidRDefault="0089558A" w:rsidP="00A86C34">
      <w:pPr>
        <w:pStyle w:val="ListParagraph"/>
        <w:ind w:left="1080"/>
        <w:rPr>
          <w:rFonts w:ascii="Arial" w:eastAsia="Times New Roman" w:hAnsi="Arial" w:cs="Arial"/>
          <w:color w:val="777777"/>
          <w:sz w:val="21"/>
          <w:szCs w:val="21"/>
        </w:rPr>
      </w:pPr>
    </w:p>
    <w:p w:rsidR="0089558A" w:rsidRDefault="0089558A"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Make checks payable to WIFS Michigan</w:t>
      </w:r>
    </w:p>
    <w:p w:rsidR="0089558A" w:rsidRDefault="0089558A"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Mail checks to 340 Joslyn, Pontiac, MI  48342</w:t>
      </w:r>
    </w:p>
    <w:p w:rsidR="0089558A" w:rsidRDefault="0089558A" w:rsidP="00A86C34">
      <w:pPr>
        <w:pStyle w:val="ListParagraph"/>
        <w:ind w:left="1080"/>
        <w:rPr>
          <w:rFonts w:ascii="Arial" w:eastAsia="Times New Roman" w:hAnsi="Arial" w:cs="Arial"/>
          <w:color w:val="777777"/>
          <w:sz w:val="21"/>
          <w:szCs w:val="21"/>
        </w:rPr>
      </w:pPr>
      <w:r>
        <w:rPr>
          <w:rFonts w:ascii="Arial" w:eastAsia="Times New Roman" w:hAnsi="Arial" w:cs="Arial"/>
          <w:color w:val="777777"/>
          <w:sz w:val="21"/>
          <w:szCs w:val="21"/>
        </w:rPr>
        <w:t>wifs.michigan@gmail.com</w:t>
      </w:r>
    </w:p>
    <w:p w:rsidR="00A86C34" w:rsidRDefault="00A86C34" w:rsidP="00A86C34">
      <w:pPr>
        <w:pStyle w:val="ListParagraph"/>
        <w:ind w:left="1080"/>
        <w:rPr>
          <w:rFonts w:ascii="Arial" w:eastAsia="Times New Roman" w:hAnsi="Arial" w:cs="Arial"/>
          <w:color w:val="777777"/>
          <w:sz w:val="21"/>
          <w:szCs w:val="21"/>
        </w:rPr>
      </w:pPr>
    </w:p>
    <w:p w:rsidR="007C7E6F" w:rsidRDefault="00961110" w:rsidP="007C7E6F">
      <w:pPr>
        <w:pStyle w:val="ListParagraph"/>
        <w:ind w:left="1080"/>
        <w:jc w:val="center"/>
        <w:rPr>
          <w:rFonts w:ascii="Arial" w:eastAsia="Times New Roman" w:hAnsi="Arial" w:cs="Arial"/>
          <w:color w:val="777777"/>
          <w:sz w:val="21"/>
          <w:szCs w:val="21"/>
        </w:rPr>
      </w:pPr>
      <w:r>
        <w:rPr>
          <w:rFonts w:ascii="Arial" w:eastAsia="Times New Roman" w:hAnsi="Arial" w:cs="Arial"/>
          <w:color w:val="777777"/>
          <w:sz w:val="21"/>
          <w:szCs w:val="21"/>
        </w:rPr>
        <w:t>Thank you</w:t>
      </w:r>
    </w:p>
    <w:p w:rsidR="00A86C34" w:rsidRPr="00DA3EFB" w:rsidRDefault="007C7E6F" w:rsidP="007C7E6F">
      <w:pPr>
        <w:pStyle w:val="ListParagraph"/>
        <w:ind w:left="1080"/>
        <w:jc w:val="center"/>
        <w:rPr>
          <w:rFonts w:ascii="Arial" w:eastAsia="Times New Roman" w:hAnsi="Arial" w:cs="Arial"/>
          <w:color w:val="777777"/>
          <w:sz w:val="21"/>
          <w:szCs w:val="21"/>
        </w:rPr>
      </w:pPr>
      <w:r>
        <w:rPr>
          <w:rFonts w:ascii="Arial" w:eastAsia="Times New Roman" w:hAnsi="Arial" w:cs="Arial"/>
          <w:color w:val="777777"/>
          <w:sz w:val="21"/>
          <w:szCs w:val="21"/>
        </w:rPr>
        <w:t>Your support greatly appreciated</w:t>
      </w:r>
    </w:p>
    <w:sectPr w:rsidR="00A86C34" w:rsidRPr="00DA3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47DEA"/>
    <w:multiLevelType w:val="multilevel"/>
    <w:tmpl w:val="6C90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1A04B2"/>
    <w:multiLevelType w:val="hybridMultilevel"/>
    <w:tmpl w:val="06403FE2"/>
    <w:lvl w:ilvl="0" w:tplc="A4DAD514">
      <w:start w:val="1"/>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20EE0"/>
    <w:multiLevelType w:val="multilevel"/>
    <w:tmpl w:val="AD5A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4663C8"/>
    <w:multiLevelType w:val="multilevel"/>
    <w:tmpl w:val="79A4E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14505C"/>
    <w:multiLevelType w:val="multilevel"/>
    <w:tmpl w:val="615C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332550"/>
    <w:multiLevelType w:val="multilevel"/>
    <w:tmpl w:val="AD5A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C82229"/>
    <w:multiLevelType w:val="multilevel"/>
    <w:tmpl w:val="8C6A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C70A1"/>
    <w:multiLevelType w:val="multilevel"/>
    <w:tmpl w:val="8C6A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F63425"/>
    <w:multiLevelType w:val="multilevel"/>
    <w:tmpl w:val="615C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F86D31"/>
    <w:multiLevelType w:val="multilevel"/>
    <w:tmpl w:val="8C6A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25444F"/>
    <w:multiLevelType w:val="multilevel"/>
    <w:tmpl w:val="79A4E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F7515A"/>
    <w:multiLevelType w:val="multilevel"/>
    <w:tmpl w:val="6C90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0"/>
  </w:num>
  <w:num w:numId="3">
    <w:abstractNumId w:val="11"/>
  </w:num>
  <w:num w:numId="4">
    <w:abstractNumId w:val="8"/>
  </w:num>
  <w:num w:numId="5">
    <w:abstractNumId w:val="9"/>
  </w:num>
  <w:num w:numId="6">
    <w:abstractNumId w:val="5"/>
  </w:num>
  <w:num w:numId="7">
    <w:abstractNumId w:val="3"/>
  </w:num>
  <w:num w:numId="8">
    <w:abstractNumId w:val="0"/>
  </w:num>
  <w:num w:numId="9">
    <w:abstractNumId w:val="4"/>
  </w:num>
  <w:num w:numId="10">
    <w:abstractNumId w:val="6"/>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zNjQxMDUzN7SwMDNU0lEKTi0uzszPAykwrAUAaOKLiywAAAA="/>
  </w:docVars>
  <w:rsids>
    <w:rsidRoot w:val="00FD5B8E"/>
    <w:rsid w:val="0001196F"/>
    <w:rsid w:val="000E17A1"/>
    <w:rsid w:val="000F7B76"/>
    <w:rsid w:val="00427CD5"/>
    <w:rsid w:val="004442D9"/>
    <w:rsid w:val="006224A6"/>
    <w:rsid w:val="007C7E6F"/>
    <w:rsid w:val="0089558A"/>
    <w:rsid w:val="00961110"/>
    <w:rsid w:val="00A50D42"/>
    <w:rsid w:val="00A73223"/>
    <w:rsid w:val="00A86C34"/>
    <w:rsid w:val="00BB6C81"/>
    <w:rsid w:val="00C906C2"/>
    <w:rsid w:val="00DA3EFB"/>
    <w:rsid w:val="00E164CD"/>
    <w:rsid w:val="00E2272A"/>
    <w:rsid w:val="00F75DF4"/>
    <w:rsid w:val="00F858E7"/>
    <w:rsid w:val="00FD07D1"/>
    <w:rsid w:val="00FD5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7D344E-C1B9-42C0-A204-0C0994B8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7D1"/>
    <w:pPr>
      <w:ind w:left="720"/>
      <w:contextualSpacing/>
    </w:pPr>
  </w:style>
  <w:style w:type="paragraph" w:styleId="BalloonText">
    <w:name w:val="Balloon Text"/>
    <w:basedOn w:val="Normal"/>
    <w:link w:val="BalloonTextChar"/>
    <w:uiPriority w:val="99"/>
    <w:semiHidden/>
    <w:unhideWhenUsed/>
    <w:rsid w:val="00A50D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D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98</Words>
  <Characters>4552</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XA</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ttie Coleman</dc:creator>
  <cp:lastModifiedBy>Jennifer Vaal</cp:lastModifiedBy>
  <cp:revision>2</cp:revision>
  <dcterms:created xsi:type="dcterms:W3CDTF">2018-11-13T14:52:00Z</dcterms:created>
  <dcterms:modified xsi:type="dcterms:W3CDTF">2018-11-13T14:52:00Z</dcterms:modified>
</cp:coreProperties>
</file>